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4512AB5C" w:rsidR="00D15153" w:rsidRDefault="00786B24">
      <w:r>
        <w:t>Hello,</w:t>
      </w:r>
    </w:p>
    <w:p w14:paraId="7844C208" w14:textId="5FEE9610" w:rsidR="00786B24" w:rsidRDefault="00786B24">
      <w:r>
        <w:t>I am Mahyar Mohammadi.</w:t>
      </w:r>
    </w:p>
    <w:p w14:paraId="5EFFCB70" w14:textId="1436C68C" w:rsidR="00F879EE" w:rsidRDefault="00F42C97">
      <w:r>
        <w:t xml:space="preserve">I recorded </w:t>
      </w:r>
      <w:r w:rsidR="00F879EE">
        <w:t xml:space="preserve">This video </w:t>
      </w:r>
      <w:r>
        <w:t>for</w:t>
      </w:r>
      <w:r w:rsidR="00F879EE">
        <w:t xml:space="preserve"> the</w:t>
      </w:r>
      <w:r w:rsidR="006D6388">
        <w:t xml:space="preserve"> LUT university</w:t>
      </w:r>
      <w:r w:rsidR="00F879EE">
        <w:t xml:space="preserve"> </w:t>
      </w:r>
      <w:r w:rsidR="006D6388">
        <w:t>Fundamental of Game Development course.</w:t>
      </w:r>
    </w:p>
    <w:p w14:paraId="2417FB28" w14:textId="1ECBA9E3" w:rsidR="00786B24" w:rsidRDefault="00786B24">
      <w:r>
        <w:t xml:space="preserve">For the First </w:t>
      </w:r>
      <w:r w:rsidR="006F2958">
        <w:t>tutorial, I selected “</w:t>
      </w:r>
      <w:r w:rsidR="006F2958" w:rsidRPr="006F2958">
        <w:t>Get Started with the 2D Game Kit</w:t>
      </w:r>
      <w:r w:rsidR="006F2958">
        <w:t>”.</w:t>
      </w:r>
    </w:p>
    <w:p w14:paraId="06413585" w14:textId="660578B5" w:rsidR="006F2958" w:rsidRDefault="006F2958">
      <w:r>
        <w:t>I started by installing the Unity 2019.3 version.</w:t>
      </w:r>
    </w:p>
    <w:p w14:paraId="7AF49988" w14:textId="5063CBF1" w:rsidR="006F2958" w:rsidRDefault="006F2958">
      <w:r>
        <w:t>I cloned the project.</w:t>
      </w:r>
    </w:p>
    <w:p w14:paraId="1F93BEDC" w14:textId="198A37C4" w:rsidR="00F879EE" w:rsidRDefault="00F879EE">
      <w:r>
        <w:t>In this project, I learned how to create new scene.</w:t>
      </w:r>
    </w:p>
    <w:p w14:paraId="668A128C" w14:textId="1ADE9F3B" w:rsidR="00F879EE" w:rsidRDefault="00F879EE">
      <w:r>
        <w:t>Painting the level.</w:t>
      </w:r>
    </w:p>
    <w:p w14:paraId="698F5FE4" w14:textId="77777777" w:rsidR="00F879EE" w:rsidRDefault="00F879EE"/>
    <w:sectPr w:rsidR="00F87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DI3NDA3NzM0sDRR0lEKTi0uzszPAykwrgUAqTEDuSwAAAA="/>
  </w:docVars>
  <w:rsids>
    <w:rsidRoot w:val="73E5BC90"/>
    <w:rsid w:val="005C3CF5"/>
    <w:rsid w:val="006D6388"/>
    <w:rsid w:val="006F2958"/>
    <w:rsid w:val="00786B24"/>
    <w:rsid w:val="00D15153"/>
    <w:rsid w:val="00F42C97"/>
    <w:rsid w:val="00F879EE"/>
    <w:rsid w:val="73E5B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5BC90"/>
  <w15:chartTrackingRefBased/>
  <w15:docId w15:val="{08E158BD-6082-4EED-A18D-426BD04A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yar Mohammadi</dc:creator>
  <cp:keywords/>
  <dc:description/>
  <cp:lastModifiedBy>Mahyar Mohammadi</cp:lastModifiedBy>
  <cp:revision>5</cp:revision>
  <dcterms:created xsi:type="dcterms:W3CDTF">2020-06-01T19:09:00Z</dcterms:created>
  <dcterms:modified xsi:type="dcterms:W3CDTF">2020-06-07T13:45:00Z</dcterms:modified>
</cp:coreProperties>
</file>